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oogle Memorystore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fully managed in-memory data store service</w:t>
      </w:r>
      <w:r>
        <w:t xml:space="preserve"> </w:t>
      </w:r>
      <w:r>
        <w:t xml:space="preserve">that supports both</w:t>
      </w:r>
      <w:r>
        <w:t xml:space="preserve"> </w:t>
      </w:r>
      <w:r>
        <w:rPr>
          <w:b/>
          <w:bCs/>
        </w:rPr>
        <w:t xml:space="preserve">Redi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emcached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allows you to build application caches with sub-millisecond data access, automating complex tasks like provisioning, replication, failover, and patch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oogle Memorystor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Memorystore Documentation</w:t>
        </w:r>
      </w:hyperlink>
      <w:r>
        <w:t xml:space="preserve">: Explore detailed guides, quickstarts, and best practices for setting up and using Memorystore for Redi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oogle Cloud Blog - What is Memorystore?</w:t>
        </w:r>
      </w:hyperlink>
      <w:r>
        <w:t xml:space="preserve">: Learn about the features, use cases, and benefits of Memorystore for Redis and Memcached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eksforGeeks - Google Cloud Platform - MemoryStore</w:t>
        </w:r>
      </w:hyperlink>
      <w:r>
        <w:t xml:space="preserve">: A practical tutorial on setting up Memorystore using the Google Cloud consol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Memorystore Playground</w:t>
        </w:r>
      </w:hyperlink>
      <w:r>
        <w:t xml:space="preserve">: Practice your Memorystore skills in a free GCP environment by creating Redis and Memcached cluster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Codelabs - Migrate from App Engine Memcache to Cloud Memorystore</w:t>
        </w:r>
      </w:hyperlink>
      <w:r>
        <w:t xml:space="preserve">: Learn how to migrate from App Engine Memcache to Memorystore for Redis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Google Memorystore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loud.google.com/blog/topics/developers-practitioners/what-memorystore" TargetMode="External" /><Relationship Type="http://schemas.openxmlformats.org/officeDocument/2006/relationships/hyperlink" Id="rId22" Target="https://cloud.google.com/memorystore/" TargetMode="External" /><Relationship Type="http://schemas.openxmlformats.org/officeDocument/2006/relationships/hyperlink" Id="rId21" Target="https://cloud.google.com/memorystore/docs" TargetMode="External" /><Relationship Type="http://schemas.openxmlformats.org/officeDocument/2006/relationships/hyperlink" Id="rId20" Target="https://cloud.google.com/memorystore/docs/redis/" TargetMode="External" /><Relationship Type="http://schemas.openxmlformats.org/officeDocument/2006/relationships/hyperlink" Id="rId25" Target="https://cloudacademy.com/lab/google-cloud-memorystore-playground/" TargetMode="External" /><Relationship Type="http://schemas.openxmlformats.org/officeDocument/2006/relationships/hyperlink" Id="rId26" Target="https://codelabs.developers.google.com/codelabs/cloud-gae-python-migrate-13-memorystore" TargetMode="External" /><Relationship Type="http://schemas.openxmlformats.org/officeDocument/2006/relationships/hyperlink" Id="rId24" Target="https://www.geeksforgeeks.org/google-cloud-platform-memorystor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loud.google.com/blog/topics/developers-practitioners/what-memorystore" TargetMode="External" /><Relationship Type="http://schemas.openxmlformats.org/officeDocument/2006/relationships/hyperlink" Id="rId22" Target="https://cloud.google.com/memorystore/" TargetMode="External" /><Relationship Type="http://schemas.openxmlformats.org/officeDocument/2006/relationships/hyperlink" Id="rId21" Target="https://cloud.google.com/memorystore/docs" TargetMode="External" /><Relationship Type="http://schemas.openxmlformats.org/officeDocument/2006/relationships/hyperlink" Id="rId20" Target="https://cloud.google.com/memorystore/docs/redis/" TargetMode="External" /><Relationship Type="http://schemas.openxmlformats.org/officeDocument/2006/relationships/hyperlink" Id="rId25" Target="https://cloudacademy.com/lab/google-cloud-memorystore-playground/" TargetMode="External" /><Relationship Type="http://schemas.openxmlformats.org/officeDocument/2006/relationships/hyperlink" Id="rId26" Target="https://codelabs.developers.google.com/codelabs/cloud-gae-python-migrate-13-memorystore" TargetMode="External" /><Relationship Type="http://schemas.openxmlformats.org/officeDocument/2006/relationships/hyperlink" Id="rId24" Target="https://www.geeksforgeeks.org/google-cloud-platform-memorystor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48Z</dcterms:created>
  <dcterms:modified xsi:type="dcterms:W3CDTF">2024-03-23T04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